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04909" w14:textId="77777777" w:rsidR="00B523EB" w:rsidRDefault="00B523EB" w:rsidP="00B523EB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thoughts on anarchism and revolutionary change within your paper; The paper will be an absolute MINIMUM of 5-FULL-PAGES in length. Writing less than 5-FULL-PAGES will earn you a grade of zero on the paper—writing more than 5 FULL pages will prevent this fate from befalling you; You will use a 12 font with 1” margins around the page (this is the standard default setting in most word processing programs so be sure to check your margins); You will type your name at the top of page 1 and then start writing. If you give me fluff like the date, the course name and number, my name, etc., you will fail the assignment; You will hit the “enter” key once, and only once, after each paragraph or heading that you use. Put another way, you will not hand me in a paper with a lot of “white space” on the pages. Make sure you turn off the auto-paragraph function that inserts an additional line-space after each paragraph. If you hand me in a “white space” paper you will fail the assignment; IMPORTANT: Please remember to only use the two sources provided. Only put Student Name at the top of the page. Please do NOT put course name, professor </w:t>
      </w:r>
      <w:proofErr w:type="spellStart"/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name,title</w:t>
      </w:r>
      <w:proofErr w:type="spellEnd"/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etc. It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has to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be 5 FULL pages and only press the enter key once after each paragraph. No direct quotes. Thank you.</w:t>
      </w:r>
    </w:p>
    <w:p w14:paraId="15612A6F" w14:textId="1ACEB20B" w:rsidR="00964E27" w:rsidRPr="003E4258" w:rsidRDefault="00B523EB" w:rsidP="00B523EB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>The purpose of this assignment is to present information about</w:t>
      </w:r>
    </w:p>
    <w:sectPr w:rsidR="00964E27" w:rsidRPr="003E4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DQ3N7ewNDIyNTdX0lEKTi0uzszPAykwrAUAb21kUiwAAAA="/>
  </w:docVars>
  <w:rsids>
    <w:rsidRoot w:val="000318F5"/>
    <w:rsid w:val="00022142"/>
    <w:rsid w:val="000318F5"/>
    <w:rsid w:val="000566CC"/>
    <w:rsid w:val="003E4258"/>
    <w:rsid w:val="007936D8"/>
    <w:rsid w:val="00964E27"/>
    <w:rsid w:val="00B5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E4AF"/>
  <w15:chartTrackingRefBased/>
  <w15:docId w15:val="{42C70BCD-3996-4EA2-9DAC-E8D9E99D6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3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36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0</Characters>
  <Application>Microsoft Office Word</Application>
  <DocSecurity>0</DocSecurity>
  <Lines>9</Lines>
  <Paragraphs>2</Paragraphs>
  <ScaleCrop>false</ScaleCrop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05:54:00Z</dcterms:created>
  <dcterms:modified xsi:type="dcterms:W3CDTF">2021-11-23T05:54:00Z</dcterms:modified>
</cp:coreProperties>
</file>